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246F39" w14:textId="336BA024" w:rsidR="009E1A11" w:rsidRDefault="007841AC" w:rsidP="007841AC">
      <w:pPr>
        <w:jc w:val="both"/>
      </w:pPr>
      <w:r>
        <w:t xml:space="preserve">Após recebimento da versão final da dissertação/tese corrigidas pelo Setor da Biblioteca do IEC, o aluno deve providenciar a impressão desta versão </w:t>
      </w:r>
      <w:r w:rsidR="0041775F">
        <w:t>em formato</w:t>
      </w:r>
      <w:r>
        <w:t xml:space="preserve"> encadernad</w:t>
      </w:r>
      <w:r w:rsidR="0041775F">
        <w:t>o com</w:t>
      </w:r>
      <w:r>
        <w:t xml:space="preserve"> capa dura verde </w:t>
      </w:r>
      <w:r w:rsidR="0041775F">
        <w:t xml:space="preserve">escura </w:t>
      </w:r>
      <w:r>
        <w:t>com letras douradas, conforme modelo abaixo</w:t>
      </w:r>
      <w:r w:rsidR="0041775F">
        <w:t>. Entregar a versão encadernada</w:t>
      </w:r>
      <w:r w:rsidR="009E1A11">
        <w:t xml:space="preserve"> na Secretaria do Programa, ou na ausência desta, entregar para as coordenadoras do programa para que </w:t>
      </w:r>
      <w:r w:rsidR="0041775F">
        <w:t xml:space="preserve">o documento </w:t>
      </w:r>
      <w:r w:rsidR="009E1A11">
        <w:t>seja homologad</w:t>
      </w:r>
      <w:r w:rsidR="0041775F">
        <w:t>o</w:t>
      </w:r>
      <w:r w:rsidR="009E1A11">
        <w:t xml:space="preserve"> em reunião do Colegiado. Apenas após a homologação em reunião do Colegiado</w:t>
      </w:r>
      <w:r w:rsidR="0041775F">
        <w:t>,</w:t>
      </w:r>
      <w:r w:rsidR="009E1A11">
        <w:t xml:space="preserve"> é que será providenciado o diploma. </w:t>
      </w:r>
      <w:r w:rsidR="0041775F">
        <w:t xml:space="preserve">Solicitamos que ao entregar a versão encadernada, também entreguem </w:t>
      </w:r>
      <w:r w:rsidR="009E1A11">
        <w:t>os documentos em anexo</w:t>
      </w:r>
      <w:r w:rsidR="0041775F">
        <w:t xml:space="preserve"> preenchidos.</w:t>
      </w:r>
    </w:p>
    <w:p w14:paraId="41C37940" w14:textId="0C8314B6" w:rsidR="009E1A11" w:rsidRPr="00FC3A05" w:rsidRDefault="00FC3A05" w:rsidP="007841AC">
      <w:pPr>
        <w:jc w:val="both"/>
        <w:rPr>
          <w:b/>
          <w:bCs/>
        </w:rPr>
      </w:pPr>
      <w:r w:rsidRPr="00FC3A05">
        <w:rPr>
          <w:b/>
          <w:bCs/>
        </w:rPr>
        <w:t>Documentos:</w:t>
      </w:r>
    </w:p>
    <w:p w14:paraId="6CF47A63" w14:textId="09A0E80B" w:rsidR="00FC3A05" w:rsidRDefault="00FC3A05" w:rsidP="007841AC">
      <w:pPr>
        <w:jc w:val="both"/>
      </w:pPr>
      <w:r>
        <w:t xml:space="preserve">- </w:t>
      </w:r>
      <w:r w:rsidRPr="00FC3A05">
        <w:t>Ficha Cadastral PPGV</w:t>
      </w:r>
      <w:r>
        <w:t>;</w:t>
      </w:r>
    </w:p>
    <w:p w14:paraId="05C73280" w14:textId="30D66953" w:rsidR="00FC3A05" w:rsidRDefault="00FC3A05" w:rsidP="007841AC">
      <w:pPr>
        <w:jc w:val="both"/>
      </w:pPr>
      <w:r>
        <w:t xml:space="preserve">- </w:t>
      </w:r>
      <w:r w:rsidRPr="00FC3A05">
        <w:t>Modelo de Carta -Entrega de Versão Final PPGV</w:t>
      </w:r>
      <w:r>
        <w:t>;</w:t>
      </w:r>
    </w:p>
    <w:p w14:paraId="2A86CC74" w14:textId="16BB33FC" w:rsidR="00FC3A05" w:rsidRDefault="00FC3A05" w:rsidP="007841AC">
      <w:pPr>
        <w:jc w:val="both"/>
      </w:pPr>
      <w:r>
        <w:t xml:space="preserve">- </w:t>
      </w:r>
      <w:r w:rsidRPr="00FC3A05">
        <w:t xml:space="preserve">Termo de </w:t>
      </w:r>
      <w:proofErr w:type="spellStart"/>
      <w:r w:rsidRPr="00FC3A05">
        <w:t>autorizacao</w:t>
      </w:r>
      <w:proofErr w:type="spellEnd"/>
      <w:r w:rsidRPr="00FC3A05">
        <w:t xml:space="preserve"> de </w:t>
      </w:r>
      <w:proofErr w:type="spellStart"/>
      <w:r w:rsidRPr="00FC3A05">
        <w:t>divulgacao</w:t>
      </w:r>
      <w:proofErr w:type="spellEnd"/>
      <w:r w:rsidRPr="00FC3A05">
        <w:t xml:space="preserve"> de </w:t>
      </w:r>
      <w:proofErr w:type="spellStart"/>
      <w:r w:rsidRPr="00FC3A05">
        <w:t>dissertacao</w:t>
      </w:r>
      <w:proofErr w:type="spellEnd"/>
      <w:r w:rsidRPr="00FC3A05">
        <w:t xml:space="preserve"> e tese </w:t>
      </w:r>
      <w:r>
        <w:t>–</w:t>
      </w:r>
      <w:r w:rsidRPr="00FC3A05">
        <w:t xml:space="preserve"> PPGV</w:t>
      </w:r>
    </w:p>
    <w:p w14:paraId="14D58C93" w14:textId="77777777" w:rsidR="00FC3A05" w:rsidRDefault="00FC3A05" w:rsidP="007841AC">
      <w:pPr>
        <w:jc w:val="both"/>
      </w:pPr>
    </w:p>
    <w:p w14:paraId="50CB839D" w14:textId="4B64384E" w:rsidR="00FC3A05" w:rsidRDefault="002D50E5" w:rsidP="00FC3A05">
      <w:pPr>
        <w:jc w:val="both"/>
        <w:rPr>
          <w:b/>
          <w:bCs/>
        </w:rPr>
      </w:pPr>
      <w:r>
        <w:rPr>
          <w:b/>
          <w:bCs/>
        </w:rPr>
        <w:t xml:space="preserve">Exemplo _ </w:t>
      </w:r>
      <w:r w:rsidR="00FC3A05">
        <w:rPr>
          <w:b/>
          <w:bCs/>
        </w:rPr>
        <w:t>Modelo de Capa e lombada</w:t>
      </w:r>
      <w:r w:rsidR="00FC3A05" w:rsidRPr="00FC3A05">
        <w:rPr>
          <w:b/>
          <w:bCs/>
        </w:rPr>
        <w:t>:</w:t>
      </w:r>
    </w:p>
    <w:p w14:paraId="108FB25B" w14:textId="6D7A74CB" w:rsidR="002D50E5" w:rsidRDefault="002D50E5" w:rsidP="00FC3A05">
      <w:pPr>
        <w:jc w:val="both"/>
        <w:rPr>
          <w:b/>
          <w:bCs/>
        </w:rPr>
      </w:pPr>
      <w:r>
        <w:rPr>
          <w:b/>
          <w:bCs/>
        </w:rPr>
        <w:t>Capa:</w:t>
      </w:r>
    </w:p>
    <w:p w14:paraId="7BCCB17D" w14:textId="291BD5AD" w:rsidR="00FC3A05" w:rsidRPr="00FC3A05" w:rsidRDefault="002D50E5" w:rsidP="00FC3A05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BE11DB9" wp14:editId="5284D80A">
            <wp:extent cx="2865945" cy="3821373"/>
            <wp:effectExtent l="0" t="0" r="0" b="8255"/>
            <wp:docPr id="61715203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152032" name="Imagem 61715203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465" cy="3830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55B68" w14:textId="77777777" w:rsidR="00FC3A05" w:rsidRDefault="00FC3A05" w:rsidP="007841AC">
      <w:pPr>
        <w:jc w:val="both"/>
      </w:pPr>
    </w:p>
    <w:p w14:paraId="64F2FDD2" w14:textId="23B9C77C" w:rsidR="002D50E5" w:rsidRPr="002D50E5" w:rsidRDefault="002D50E5" w:rsidP="007841AC">
      <w:pPr>
        <w:jc w:val="both"/>
        <w:rPr>
          <w:b/>
          <w:bCs/>
        </w:rPr>
      </w:pPr>
      <w:r w:rsidRPr="002D50E5">
        <w:rPr>
          <w:b/>
          <w:bCs/>
        </w:rPr>
        <w:t xml:space="preserve">Lombada: </w:t>
      </w:r>
    </w:p>
    <w:p w14:paraId="510B4B6D" w14:textId="7C4623F5" w:rsidR="007841AC" w:rsidRDefault="009E1A11" w:rsidP="007841AC">
      <w:pPr>
        <w:jc w:val="both"/>
      </w:pPr>
      <w:r>
        <w:t xml:space="preserve"> </w:t>
      </w:r>
      <w:r w:rsidR="002D50E5">
        <w:rPr>
          <w:noProof/>
        </w:rPr>
        <w:drawing>
          <wp:inline distT="0" distB="0" distL="0" distR="0" wp14:anchorId="251FC809" wp14:editId="29DE5C3A">
            <wp:extent cx="706112" cy="4682007"/>
            <wp:effectExtent l="0" t="6985" r="0" b="0"/>
            <wp:docPr id="112463451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63451" name="Imagem 11246345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12579" cy="472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41A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2sDQzNTYwMzU3MjJU0lEKTi0uzszPAykwrAUA9ngJ+CwAAAA="/>
  </w:docVars>
  <w:rsids>
    <w:rsidRoot w:val="007841AC"/>
    <w:rsid w:val="002D50E5"/>
    <w:rsid w:val="0041775F"/>
    <w:rsid w:val="007841AC"/>
    <w:rsid w:val="009E1A11"/>
    <w:rsid w:val="00E912F3"/>
    <w:rsid w:val="00FC3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32A28"/>
  <w15:chartTrackingRefBased/>
  <w15:docId w15:val="{3F9B766E-677B-4DB1-A3E1-FBE13E112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9</Words>
  <Characters>698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éria Lima Carvalho</dc:creator>
  <cp:keywords/>
  <dc:description/>
  <cp:lastModifiedBy>Valéria Lima Carvalho</cp:lastModifiedBy>
  <cp:revision>5</cp:revision>
  <dcterms:created xsi:type="dcterms:W3CDTF">2024-05-27T18:54:00Z</dcterms:created>
  <dcterms:modified xsi:type="dcterms:W3CDTF">2024-05-27T19:26:00Z</dcterms:modified>
</cp:coreProperties>
</file>